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448221" w14:textId="7CD90B00" w:rsidR="00B87C73" w:rsidRDefault="00FA039D" w:rsidP="002575D0">
      <w:pPr>
        <w:rPr>
          <w:b/>
          <w:bCs/>
        </w:rPr>
      </w:pPr>
      <w:r w:rsidRPr="00FA039D">
        <w:rPr>
          <w:b/>
          <w:bCs/>
        </w:rPr>
        <w:t>Tables</w:t>
      </w:r>
      <w:bookmarkStart w:id="0" w:name="_Ref9431206"/>
      <w:bookmarkStart w:id="1" w:name="_Ref9331692"/>
    </w:p>
    <w:p w14:paraId="0541174A" w14:textId="0F3E7D29" w:rsidR="00B87C73" w:rsidRDefault="00B87C73" w:rsidP="00B87C73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575D0">
        <w:rPr>
          <w:noProof/>
        </w:rPr>
        <w:t>1</w:t>
      </w:r>
      <w:r>
        <w:fldChar w:fldCharType="end"/>
      </w:r>
      <w:r>
        <w:t>: Census data description, year 201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5"/>
        <w:gridCol w:w="4926"/>
        <w:gridCol w:w="2399"/>
      </w:tblGrid>
      <w:tr w:rsidR="00B87C73" w14:paraId="20A661C1" w14:textId="77777777" w:rsidTr="009E396A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7298E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Geographic characteristics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204DA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Total populated census blocks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0F7FB" w14:textId="77777777" w:rsidR="00B87C73" w:rsidRDefault="00B87C73" w:rsidP="009E396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B87C73" w14:paraId="781B75A5" w14:textId="77777777" w:rsidTr="009E396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00EF79" w14:textId="77777777" w:rsidR="00B87C73" w:rsidRDefault="00B87C73" w:rsidP="009E396A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FBDF1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otal census-designated urban </w:t>
            </w:r>
            <w:commentRangeStart w:id="2"/>
            <w:r>
              <w:rPr>
                <w:b/>
                <w:bCs/>
              </w:rPr>
              <w:t>areas</w:t>
            </w:r>
            <w:commentRangeEnd w:id="2"/>
            <w:r>
              <w:rPr>
                <w:rStyle w:val="CommentReference"/>
              </w:rPr>
              <w:commentReference w:id="2"/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676E2" w14:textId="77777777" w:rsidR="00B87C73" w:rsidRDefault="00B87C73" w:rsidP="009E396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B87C73" w14:paraId="4DAECD86" w14:textId="77777777" w:rsidTr="009E396A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D3377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Demographic characteristics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297B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Total population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4037F0" w14:textId="77777777" w:rsidR="00B87C73" w:rsidRDefault="00B87C73" w:rsidP="009E396A">
            <w:pPr>
              <w:jc w:val="right"/>
            </w:pPr>
            <w:r>
              <w:t>306,675,006</w:t>
            </w:r>
          </w:p>
        </w:tc>
      </w:tr>
      <w:tr w:rsidR="00B87C73" w14:paraId="111084CC" w14:textId="77777777" w:rsidTr="009E396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F77A1" w14:textId="77777777" w:rsidR="00B87C73" w:rsidRDefault="00B87C73" w:rsidP="009E396A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D2F2F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Total population of children (birth – 18)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9B7F3CB" w14:textId="77777777" w:rsidR="00B87C73" w:rsidRDefault="00B87C73" w:rsidP="009E396A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3,690,271 (24%)</w:t>
            </w:r>
          </w:p>
        </w:tc>
      </w:tr>
      <w:tr w:rsidR="00B87C73" w14:paraId="73CFF0C8" w14:textId="77777777" w:rsidTr="009E396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3359D" w14:textId="77777777" w:rsidR="00B87C73" w:rsidRDefault="00B87C73" w:rsidP="009E396A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CA804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Mean (range) number of children in census blocks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69572" w14:textId="77777777" w:rsidR="00B87C73" w:rsidRDefault="00B87C73" w:rsidP="009E396A">
            <w:pPr>
              <w:jc w:val="right"/>
            </w:pPr>
            <w:r>
              <w:t>12 (0-2214)</w:t>
            </w:r>
          </w:p>
        </w:tc>
      </w:tr>
      <w:tr w:rsidR="00B87C73" w14:paraId="21073792" w14:textId="77777777" w:rsidTr="009E396A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5159B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Population of children by living location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A92FB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Rural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557F73" w14:textId="77777777" w:rsidR="00B87C73" w:rsidRDefault="00B87C73" w:rsidP="009E396A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 (19%)</w:t>
            </w:r>
          </w:p>
        </w:tc>
      </w:tr>
      <w:tr w:rsidR="00B87C73" w14:paraId="54F55286" w14:textId="77777777" w:rsidTr="009E396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B98E2" w14:textId="77777777" w:rsidR="00B87C73" w:rsidRDefault="00B87C73" w:rsidP="009E396A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4DC75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Urban clusters (</w:t>
            </w:r>
            <w:r>
              <w:rPr>
                <w:rFonts w:cstheme="minorHAnsi"/>
                <w:b/>
                <w:bCs/>
              </w:rPr>
              <w:t>≥2,500 and &lt;50,000 people)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39A63DA" w14:textId="77777777" w:rsidR="00B87C73" w:rsidRDefault="00B87C73" w:rsidP="009E396A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 (9%)</w:t>
            </w:r>
          </w:p>
        </w:tc>
      </w:tr>
      <w:tr w:rsidR="00B87C73" w14:paraId="47341E9F" w14:textId="77777777" w:rsidTr="009E396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6BBE96" w14:textId="77777777" w:rsidR="00B87C73" w:rsidRDefault="00B87C73" w:rsidP="009E396A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B6D83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Urbanized area (</w:t>
            </w:r>
            <w:r>
              <w:rPr>
                <w:rFonts w:cstheme="minorHAnsi"/>
                <w:b/>
                <w:bCs/>
              </w:rPr>
              <w:t>≥</w:t>
            </w:r>
            <w:r>
              <w:rPr>
                <w:b/>
                <w:bCs/>
              </w:rPr>
              <w:t>50,000 people)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251F71" w14:textId="77777777" w:rsidR="00B87C73" w:rsidRDefault="00B87C73" w:rsidP="009E396A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 (72%)</w:t>
            </w:r>
          </w:p>
        </w:tc>
      </w:tr>
      <w:tr w:rsidR="00B87C73" w14:paraId="7A2D1216" w14:textId="77777777" w:rsidTr="009E396A">
        <w:tc>
          <w:tcPr>
            <w:tcW w:w="10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879B2B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Population of children by median household income</w:t>
            </w: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89F8F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&lt;$20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8EDE9BF" w14:textId="77777777" w:rsidR="00B87C73" w:rsidRDefault="00B87C73" w:rsidP="009E396A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 (4%)</w:t>
            </w:r>
          </w:p>
        </w:tc>
      </w:tr>
      <w:tr w:rsidR="00B87C73" w14:paraId="28CB086C" w14:textId="77777777" w:rsidTr="009E396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1BBDB2" w14:textId="77777777" w:rsidR="00B87C73" w:rsidRDefault="00B87C73" w:rsidP="009E396A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9181F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$</w:t>
            </w:r>
            <w:commentRangeStart w:id="3"/>
            <w:r>
              <w:rPr>
                <w:b/>
                <w:bCs/>
              </w:rPr>
              <w:t>20</w:t>
            </w:r>
            <w:commentRangeEnd w:id="3"/>
            <w:r>
              <w:rPr>
                <w:rStyle w:val="CommentReference"/>
              </w:rPr>
              <w:commentReference w:id="3"/>
            </w:r>
            <w:r>
              <w:rPr>
                <w:b/>
                <w:bCs/>
              </w:rPr>
              <w:t>,000 to &lt;$35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2F61E4" w14:textId="77777777" w:rsidR="00B87C73" w:rsidRDefault="00B87C73" w:rsidP="009E396A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 (17%)</w:t>
            </w:r>
          </w:p>
        </w:tc>
      </w:tr>
      <w:tr w:rsidR="00B87C73" w14:paraId="008DFA65" w14:textId="77777777" w:rsidTr="009E396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0EF19A" w14:textId="77777777" w:rsidR="00B87C73" w:rsidRDefault="00B87C73" w:rsidP="009E396A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756AC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$35,000 to &lt;$50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A4C107" w14:textId="77777777" w:rsidR="00B87C73" w:rsidRDefault="00B87C73" w:rsidP="009E396A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 (25%)</w:t>
            </w:r>
          </w:p>
        </w:tc>
      </w:tr>
      <w:tr w:rsidR="00B87C73" w14:paraId="6B3457A3" w14:textId="77777777" w:rsidTr="009E396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BA7CA" w14:textId="77777777" w:rsidR="00B87C73" w:rsidRDefault="00B87C73" w:rsidP="009E396A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0EBF0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$50,000 to &lt;$75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984FA6" w14:textId="77777777" w:rsidR="00B87C73" w:rsidRDefault="00B87C73" w:rsidP="009E396A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 (30%)</w:t>
            </w:r>
          </w:p>
        </w:tc>
      </w:tr>
      <w:tr w:rsidR="00B87C73" w14:paraId="6D2043E4" w14:textId="77777777" w:rsidTr="009E396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12FB3B" w14:textId="77777777" w:rsidR="00B87C73" w:rsidRDefault="00B87C73" w:rsidP="009E396A">
            <w:pPr>
              <w:rPr>
                <w:b/>
                <w:bCs/>
              </w:rPr>
            </w:pPr>
          </w:p>
        </w:tc>
        <w:tc>
          <w:tcPr>
            <w:tcW w:w="26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CD961" w14:textId="77777777" w:rsidR="00B87C73" w:rsidRDefault="00B87C73" w:rsidP="009E396A">
            <w:pPr>
              <w:rPr>
                <w:b/>
                <w:bCs/>
              </w:rPr>
            </w:pPr>
            <w:r>
              <w:rPr>
                <w:rFonts w:cstheme="minorHAnsi"/>
                <w:b/>
                <w:bCs/>
              </w:rPr>
              <w:t>≥$75,000</w:t>
            </w:r>
          </w:p>
        </w:tc>
        <w:tc>
          <w:tcPr>
            <w:tcW w:w="12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6C3AFF" w14:textId="77777777" w:rsidR="00B87C73" w:rsidRDefault="00B87C73" w:rsidP="009E396A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 (24%)</w:t>
            </w:r>
          </w:p>
        </w:tc>
      </w:tr>
    </w:tbl>
    <w:p w14:paraId="09D97A51" w14:textId="77777777" w:rsidR="000678CF" w:rsidRDefault="000678CF" w:rsidP="000678CF">
      <w:pPr>
        <w:pStyle w:val="Caption"/>
        <w:keepNext/>
      </w:pPr>
      <w:bookmarkStart w:id="4" w:name="_Ref9431200"/>
      <w:bookmarkStart w:id="5" w:name="_Ref9331461"/>
    </w:p>
    <w:p w14:paraId="77362BE5" w14:textId="7704E8DE" w:rsidR="000678CF" w:rsidRDefault="000678CF" w:rsidP="000678CF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575D0">
        <w:rPr>
          <w:noProof/>
        </w:rPr>
        <w:t>2</w:t>
      </w:r>
      <w:r>
        <w:fldChar w:fldCharType="end"/>
      </w:r>
      <w:bookmarkEnd w:id="5"/>
      <w:r>
        <w:t>: NO</w:t>
      </w:r>
      <w:r w:rsidRPr="009E396A">
        <w:rPr>
          <w:vertAlign w:val="subscript"/>
        </w:rPr>
        <w:t>2</w:t>
      </w:r>
      <w:r>
        <w:t xml:space="preserve"> concentration by strata</w:t>
      </w:r>
      <w:bookmarkEnd w:id="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5"/>
        <w:gridCol w:w="2701"/>
        <w:gridCol w:w="989"/>
        <w:gridCol w:w="630"/>
        <w:gridCol w:w="759"/>
        <w:gridCol w:w="946"/>
        <w:gridCol w:w="626"/>
        <w:gridCol w:w="634"/>
      </w:tblGrid>
      <w:tr w:rsidR="00274044" w:rsidRPr="00274044" w14:paraId="3A3F8FA7" w14:textId="77777777" w:rsidTr="00274044">
        <w:trPr>
          <w:trHeight w:val="118"/>
        </w:trPr>
        <w:tc>
          <w:tcPr>
            <w:tcW w:w="1104" w:type="pct"/>
            <w:shd w:val="clear" w:color="auto" w:fill="auto"/>
            <w:vAlign w:val="center"/>
            <w:hideMark/>
          </w:tcPr>
          <w:p w14:paraId="41D90D78" w14:textId="77777777" w:rsidR="00274044" w:rsidRPr="00274044" w:rsidRDefault="00274044" w:rsidP="0027404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3EE6988D" w14:textId="77777777" w:rsidR="00274044" w:rsidRPr="00274044" w:rsidRDefault="00274044" w:rsidP="002740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2F772401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Mean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08ACF87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Min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EC55069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25%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22AAC229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Median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0BE755A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75%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44CE527E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Max</w:t>
            </w:r>
          </w:p>
        </w:tc>
      </w:tr>
      <w:tr w:rsidR="00274044" w:rsidRPr="00274044" w14:paraId="1B68F856" w14:textId="77777777" w:rsidTr="00274044">
        <w:trPr>
          <w:trHeight w:val="118"/>
        </w:trPr>
        <w:tc>
          <w:tcPr>
            <w:tcW w:w="1104" w:type="pct"/>
            <w:shd w:val="clear" w:color="auto" w:fill="auto"/>
            <w:vAlign w:val="center"/>
            <w:hideMark/>
          </w:tcPr>
          <w:p w14:paraId="3376D861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Total</w:t>
            </w: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7157CB7D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50267AD6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3.2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6F434A77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038CB890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7.9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48910D35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1.4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7FB47A20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6.6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49BE0F97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8.3</w:t>
            </w:r>
          </w:p>
        </w:tc>
      </w:tr>
      <w:tr w:rsidR="00274044" w:rsidRPr="00274044" w14:paraId="662E5777" w14:textId="77777777" w:rsidTr="00274044">
        <w:trPr>
          <w:trHeight w:val="118"/>
        </w:trPr>
        <w:tc>
          <w:tcPr>
            <w:tcW w:w="1104" w:type="pct"/>
            <w:vMerge w:val="restart"/>
            <w:shd w:val="clear" w:color="auto" w:fill="auto"/>
            <w:vAlign w:val="center"/>
            <w:hideMark/>
          </w:tcPr>
          <w:p w14:paraId="250BC4F9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By living location</w:t>
            </w: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4F90541B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Rural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6EF76CDE" w14:textId="12BB15F9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8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2518716B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35C3D796" w14:textId="66C4FB69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6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3532546F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7.8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66DDEFFA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9.8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6B4C38DD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37.7</w:t>
            </w:r>
          </w:p>
        </w:tc>
      </w:tr>
      <w:tr w:rsidR="00274044" w:rsidRPr="00274044" w14:paraId="0E2FA0D8" w14:textId="77777777" w:rsidTr="00274044">
        <w:trPr>
          <w:trHeight w:val="236"/>
        </w:trPr>
        <w:tc>
          <w:tcPr>
            <w:tcW w:w="1104" w:type="pct"/>
            <w:vMerge/>
            <w:vAlign w:val="center"/>
            <w:hideMark/>
          </w:tcPr>
          <w:p w14:paraId="1ADE60B3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60307F27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Urban cluster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3F8AE9FD" w14:textId="09489362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2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4F3F5B30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4C9A16D4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9.6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4E6AAD6A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1.9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6D8B92A6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4.2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1E85CDA9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35.6</w:t>
            </w:r>
          </w:p>
        </w:tc>
      </w:tr>
      <w:tr w:rsidR="00274044" w:rsidRPr="00274044" w14:paraId="7DD89DBD" w14:textId="77777777" w:rsidTr="00274044">
        <w:trPr>
          <w:trHeight w:val="236"/>
        </w:trPr>
        <w:tc>
          <w:tcPr>
            <w:tcW w:w="1104" w:type="pct"/>
            <w:vMerge/>
            <w:vAlign w:val="center"/>
            <w:hideMark/>
          </w:tcPr>
          <w:p w14:paraId="543A26C7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55EE95DB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Urbanized area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3CF7CC2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8.4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0960971E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9921949" w14:textId="72BC7754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3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54E0F8FC" w14:textId="7C3A56FD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7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55BCB1DD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2.1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43004EB7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8.3</w:t>
            </w:r>
          </w:p>
        </w:tc>
      </w:tr>
      <w:tr w:rsidR="00274044" w:rsidRPr="00274044" w14:paraId="33350D1A" w14:textId="77777777" w:rsidTr="00274044">
        <w:trPr>
          <w:trHeight w:val="118"/>
        </w:trPr>
        <w:tc>
          <w:tcPr>
            <w:tcW w:w="1104" w:type="pct"/>
            <w:vMerge w:val="restart"/>
            <w:shd w:val="clear" w:color="auto" w:fill="auto"/>
            <w:vAlign w:val="center"/>
            <w:hideMark/>
          </w:tcPr>
          <w:p w14:paraId="7A286500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By median household income</w:t>
            </w: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7AB7AF40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&lt;$20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73CB2CFF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6.1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548A317D" w14:textId="749AFDAF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499762E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0.4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1E57A086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4.9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22B5F80B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0.1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39F97CC9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6.8</w:t>
            </w:r>
          </w:p>
        </w:tc>
      </w:tr>
      <w:tr w:rsidR="00274044" w:rsidRPr="00274044" w14:paraId="5CC4615B" w14:textId="77777777" w:rsidTr="00274044">
        <w:trPr>
          <w:trHeight w:val="355"/>
        </w:trPr>
        <w:tc>
          <w:tcPr>
            <w:tcW w:w="1104" w:type="pct"/>
            <w:vMerge/>
            <w:vAlign w:val="center"/>
            <w:hideMark/>
          </w:tcPr>
          <w:p w14:paraId="15446F5F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7D714994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$20,000 to &lt;$35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7E20AA33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3.2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462E550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7A818433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8.1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55B9865F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1.7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4964CF71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6.7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3B76EF3A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8.3</w:t>
            </w:r>
          </w:p>
        </w:tc>
      </w:tr>
      <w:tr w:rsidR="00274044" w:rsidRPr="00274044" w14:paraId="645AB434" w14:textId="77777777" w:rsidTr="00274044">
        <w:trPr>
          <w:trHeight w:val="355"/>
        </w:trPr>
        <w:tc>
          <w:tcPr>
            <w:tcW w:w="1104" w:type="pct"/>
            <w:vMerge/>
            <w:vAlign w:val="center"/>
            <w:hideMark/>
          </w:tcPr>
          <w:p w14:paraId="74D7BF5D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13D554CA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$35,000 to &lt;$50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7A22828D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1.8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18F74BC5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2227172" w14:textId="4075A9A5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7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5E671B0C" w14:textId="1DA7385F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0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34858622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4.5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017799FA" w14:textId="4D78963C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8</w:t>
            </w:r>
            <w:r>
              <w:rPr>
                <w:rFonts w:ascii="Calibri" w:eastAsia="Times New Roman" w:hAnsi="Calibri" w:cs="Calibri"/>
                <w:color w:val="000000"/>
              </w:rPr>
              <w:t>.0</w:t>
            </w:r>
          </w:p>
        </w:tc>
      </w:tr>
      <w:tr w:rsidR="00274044" w:rsidRPr="00274044" w14:paraId="4E95DF88" w14:textId="77777777" w:rsidTr="00274044">
        <w:trPr>
          <w:trHeight w:val="355"/>
        </w:trPr>
        <w:tc>
          <w:tcPr>
            <w:tcW w:w="1104" w:type="pct"/>
            <w:vMerge/>
            <w:vAlign w:val="center"/>
            <w:hideMark/>
          </w:tcPr>
          <w:p w14:paraId="06C02B6D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154EAF32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="Calibri"/>
                <w:b/>
                <w:bCs/>
                <w:color w:val="000000"/>
              </w:rPr>
              <w:t>$50,000 to &lt;$75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06A3C64B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2.8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53FAD667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.6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59001F3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7.6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74BB1743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0.8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487856B5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5.7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4BA330D9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5.7</w:t>
            </w:r>
          </w:p>
        </w:tc>
      </w:tr>
      <w:tr w:rsidR="00274044" w:rsidRPr="00274044" w14:paraId="328D15A1" w14:textId="77777777" w:rsidTr="00274044">
        <w:trPr>
          <w:trHeight w:val="118"/>
        </w:trPr>
        <w:tc>
          <w:tcPr>
            <w:tcW w:w="1104" w:type="pct"/>
            <w:vMerge/>
            <w:vAlign w:val="center"/>
            <w:hideMark/>
          </w:tcPr>
          <w:p w14:paraId="66AD310E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444" w:type="pct"/>
            <w:shd w:val="clear" w:color="auto" w:fill="auto"/>
            <w:vAlign w:val="center"/>
            <w:hideMark/>
          </w:tcPr>
          <w:p w14:paraId="1D3FDF53" w14:textId="77777777" w:rsidR="00274044" w:rsidRPr="00274044" w:rsidRDefault="00274044" w:rsidP="0027404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74044">
              <w:rPr>
                <w:rFonts w:ascii="Calibri" w:eastAsia="Times New Roman" w:hAnsi="Calibri" w:cstheme="minorHAnsi"/>
                <w:b/>
                <w:bCs/>
                <w:color w:val="000000"/>
              </w:rPr>
              <w:t>≥$75,000</w:t>
            </w:r>
          </w:p>
        </w:tc>
        <w:tc>
          <w:tcPr>
            <w:tcW w:w="529" w:type="pct"/>
            <w:shd w:val="clear" w:color="auto" w:fill="auto"/>
            <w:vAlign w:val="center"/>
            <w:hideMark/>
          </w:tcPr>
          <w:p w14:paraId="36672295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6.5</w:t>
            </w:r>
          </w:p>
        </w:tc>
        <w:tc>
          <w:tcPr>
            <w:tcW w:w="337" w:type="pct"/>
            <w:shd w:val="clear" w:color="auto" w:fill="auto"/>
            <w:vAlign w:val="center"/>
            <w:hideMark/>
          </w:tcPr>
          <w:p w14:paraId="2DA68725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.1</w:t>
            </w:r>
          </w:p>
        </w:tc>
        <w:tc>
          <w:tcPr>
            <w:tcW w:w="406" w:type="pct"/>
            <w:shd w:val="clear" w:color="auto" w:fill="auto"/>
            <w:vAlign w:val="center"/>
            <w:hideMark/>
          </w:tcPr>
          <w:p w14:paraId="689B6830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0.9</w:t>
            </w:r>
          </w:p>
        </w:tc>
        <w:tc>
          <w:tcPr>
            <w:tcW w:w="506" w:type="pct"/>
            <w:shd w:val="clear" w:color="auto" w:fill="auto"/>
            <w:vAlign w:val="center"/>
            <w:hideMark/>
          </w:tcPr>
          <w:p w14:paraId="2CF8D9CC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14.9</w:t>
            </w:r>
          </w:p>
        </w:tc>
        <w:tc>
          <w:tcPr>
            <w:tcW w:w="335" w:type="pct"/>
            <w:shd w:val="clear" w:color="auto" w:fill="auto"/>
            <w:vAlign w:val="center"/>
            <w:hideMark/>
          </w:tcPr>
          <w:p w14:paraId="61C83136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20.6</w:t>
            </w:r>
          </w:p>
        </w:tc>
        <w:tc>
          <w:tcPr>
            <w:tcW w:w="339" w:type="pct"/>
            <w:shd w:val="clear" w:color="auto" w:fill="auto"/>
            <w:vAlign w:val="center"/>
            <w:hideMark/>
          </w:tcPr>
          <w:p w14:paraId="5814D71B" w14:textId="77777777" w:rsidR="00274044" w:rsidRPr="00274044" w:rsidRDefault="00274044" w:rsidP="0027404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74044">
              <w:rPr>
                <w:rFonts w:ascii="Calibri" w:eastAsia="Times New Roman" w:hAnsi="Calibri" w:cs="Calibri"/>
                <w:color w:val="000000"/>
              </w:rPr>
              <w:t>55.5</w:t>
            </w:r>
          </w:p>
        </w:tc>
      </w:tr>
    </w:tbl>
    <w:p w14:paraId="400049DB" w14:textId="77777777" w:rsidR="002575D0" w:rsidRDefault="002575D0" w:rsidP="000678CF">
      <w:pPr>
        <w:pStyle w:val="Caption"/>
        <w:keepNext/>
        <w:rPr>
          <w:b/>
          <w:bCs/>
          <w:i w:val="0"/>
          <w:iCs w:val="0"/>
          <w:color w:val="auto"/>
          <w:sz w:val="22"/>
          <w:szCs w:val="22"/>
        </w:rPr>
      </w:pPr>
      <w:bookmarkStart w:id="6" w:name="_Ref9331524"/>
    </w:p>
    <w:p w14:paraId="28930AD1" w14:textId="62D5D2AE" w:rsidR="000678CF" w:rsidRDefault="000678CF" w:rsidP="000678CF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575D0">
        <w:rPr>
          <w:noProof/>
        </w:rPr>
        <w:t>3</w:t>
      </w:r>
      <w:r>
        <w:fldChar w:fldCharType="end"/>
      </w:r>
      <w:bookmarkEnd w:id="6"/>
      <w:r>
        <w:t>: Childhood asthma survey summar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63"/>
        <w:gridCol w:w="1278"/>
        <w:gridCol w:w="1278"/>
        <w:gridCol w:w="1277"/>
        <w:gridCol w:w="1277"/>
        <w:gridCol w:w="1277"/>
      </w:tblGrid>
      <w:tr w:rsidR="000678CF" w14:paraId="2E7E9D5A" w14:textId="77777777" w:rsidTr="009E396A"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2AD3F" w14:textId="77777777" w:rsidR="000678CF" w:rsidRDefault="000678CF" w:rsidP="009E396A">
            <w:pPr>
              <w:rPr>
                <w:b/>
                <w:bCs/>
              </w:rPr>
            </w:pP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D2200" w14:textId="77777777" w:rsidR="000678CF" w:rsidRDefault="000678CF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E4B38" w14:textId="77777777" w:rsidR="000678CF" w:rsidRDefault="000678CF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8686E" w14:textId="77777777" w:rsidR="000678CF" w:rsidRDefault="000678CF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B0991" w14:textId="77777777" w:rsidR="000678CF" w:rsidRDefault="000678CF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AF610" w14:textId="77777777" w:rsidR="000678CF" w:rsidRDefault="000678CF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</w:tr>
      <w:tr w:rsidR="000678CF" w14:paraId="233AF16A" w14:textId="77777777" w:rsidTr="009E396A"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761DB" w14:textId="77777777" w:rsidR="000678CF" w:rsidRDefault="000678CF" w:rsidP="009E396A">
            <w:r>
              <w:rPr>
                <w:b/>
                <w:bCs/>
              </w:rPr>
              <w:t>BRFSS sample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21F86E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5,094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144870D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9,487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FDD790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1,862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14380FC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9,821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B81CF0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7,200</w:t>
            </w:r>
          </w:p>
        </w:tc>
      </w:tr>
      <w:tr w:rsidR="000678CF" w14:paraId="21DE64E7" w14:textId="77777777" w:rsidTr="009E396A"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C3B43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BRFSS weighted 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8A4551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0,674,742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D92154E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3,661,381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484C37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327,550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A0D5FD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747,373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D3E15FE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9,975,264</w:t>
            </w:r>
          </w:p>
        </w:tc>
      </w:tr>
      <w:tr w:rsidR="000678CF" w14:paraId="7F05E25E" w14:textId="77777777" w:rsidTr="009E396A"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1AB29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ver asthma 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A03B67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168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F13D3D4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971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B25E0E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,255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CF2A75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,126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9CAF81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483</w:t>
            </w:r>
          </w:p>
        </w:tc>
      </w:tr>
      <w:tr w:rsidR="000678CF" w14:paraId="42A38C99" w14:textId="77777777" w:rsidTr="009E396A"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A2FC1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Ever asthma weighted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96BF7A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493,224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43C8648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763,409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0F865A0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218,400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5F9380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279,938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1AA7050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158,455</w:t>
            </w:r>
          </w:p>
        </w:tc>
      </w:tr>
      <w:tr w:rsidR="000678CF" w14:paraId="0322DD97" w14:textId="77777777" w:rsidTr="009E396A"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593C4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ACBS Sample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91272EF" w14:textId="77777777" w:rsidR="000678CF" w:rsidRDefault="000678CF" w:rsidP="009E396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D02585" w14:textId="77777777" w:rsidR="000678CF" w:rsidRDefault="000678CF" w:rsidP="009E396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33C5255" w14:textId="77777777" w:rsidR="000678CF" w:rsidRDefault="000678CF" w:rsidP="009E396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C2F59BF" w14:textId="77777777" w:rsidR="000678CF" w:rsidRDefault="000678CF" w:rsidP="009E396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F92F08B" w14:textId="77777777" w:rsidR="000678CF" w:rsidRDefault="000678CF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0678CF" w14:paraId="53B15962" w14:textId="77777777" w:rsidTr="009E396A"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B9C34" w14:textId="77777777" w:rsidR="000678CF" w:rsidRDefault="000678CF" w:rsidP="009E396A">
            <w:r>
              <w:rPr>
                <w:b/>
                <w:bCs/>
              </w:rPr>
              <w:t xml:space="preserve">Incident case 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C4797E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54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75B841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3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2A7B83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69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D151FE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53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434B6C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60</w:t>
            </w:r>
          </w:p>
        </w:tc>
      </w:tr>
      <w:tr w:rsidR="000678CF" w14:paraId="32877D83" w14:textId="77777777" w:rsidTr="009E396A"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ED4D9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Incident case weighted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4F87747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04,276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B04AE98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2,917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DAAC1DB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85,818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DBB0B9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97,546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9176B99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9,743</w:t>
            </w:r>
          </w:p>
        </w:tc>
      </w:tr>
      <w:tr w:rsidR="000678CF" w14:paraId="3446A203" w14:textId="77777777" w:rsidTr="009E396A"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6D585" w14:textId="77777777" w:rsidR="000678CF" w:rsidRDefault="000678CF" w:rsidP="009E396A">
            <w:pPr>
              <w:tabs>
                <w:tab w:val="left" w:pos="840"/>
              </w:tabs>
              <w:rPr>
                <w:b/>
                <w:bCs/>
              </w:rPr>
            </w:pPr>
            <w:r>
              <w:rPr>
                <w:b/>
                <w:bCs/>
              </w:rPr>
              <w:t>At-risk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9A1B5F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8,080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18CCFF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1,689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7D4965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776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75A425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1,848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271467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9,877</w:t>
            </w:r>
          </w:p>
        </w:tc>
      </w:tr>
      <w:tr w:rsidR="000678CF" w14:paraId="57938DB9" w14:textId="77777777" w:rsidTr="009E396A"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22AD4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At-risk weighted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7F1C368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0,825,589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0E2560F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6,050,557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0C38DE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6,491,259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EE7810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5,942,087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080C85E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2,900,850</w:t>
            </w:r>
          </w:p>
        </w:tc>
      </w:tr>
      <w:tr w:rsidR="000678CF" w14:paraId="6D0F2DB1" w14:textId="77777777" w:rsidTr="009E396A"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C84C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Incidence rate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301007F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87CEFC3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C06EDB3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0D9A80C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109ACA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</w:tr>
      <w:tr w:rsidR="000678CF" w14:paraId="34D6C55A" w14:textId="77777777" w:rsidTr="009E396A"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8D83B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Prevalence rate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D6C563B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034E696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7EB11B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7F5D1D84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2424ED3" w14:textId="77777777" w:rsidR="000678CF" w:rsidRDefault="000678CF" w:rsidP="009E396A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</w:tr>
      <w:tr w:rsidR="000678CF" w14:paraId="20CF9720" w14:textId="77777777" w:rsidTr="009E396A">
        <w:tc>
          <w:tcPr>
            <w:tcW w:w="15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DD939" w14:textId="77777777" w:rsidR="000678CF" w:rsidRDefault="000678CF" w:rsidP="009E396A">
            <w:pPr>
              <w:tabs>
                <w:tab w:val="left" w:pos="840"/>
              </w:tabs>
              <w:rPr>
                <w:b/>
                <w:bCs/>
              </w:rPr>
            </w:pPr>
            <w:r>
              <w:rPr>
                <w:b/>
                <w:bCs/>
              </w:rPr>
              <w:t>Number of States</w:t>
            </w: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1633D24" w14:textId="77777777" w:rsidR="000678CF" w:rsidRDefault="000678CF" w:rsidP="009E396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72D7B53" w14:textId="77777777" w:rsidR="000678CF" w:rsidRDefault="000678CF" w:rsidP="009E396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6E0F28C" w14:textId="77777777" w:rsidR="000678CF" w:rsidRDefault="000678CF" w:rsidP="009E396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EC5C511" w14:textId="77777777" w:rsidR="000678CF" w:rsidRDefault="000678CF" w:rsidP="009E396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6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25FFB4" w14:textId="77777777" w:rsidR="000678CF" w:rsidRDefault="000678CF" w:rsidP="009E396A">
            <w:pPr>
              <w:rPr>
                <w:rFonts w:ascii="Calibri" w:hAnsi="Calibri" w:cs="Calibri"/>
                <w:color w:val="000000"/>
              </w:rPr>
            </w:pPr>
          </w:p>
        </w:tc>
      </w:tr>
    </w:tbl>
    <w:p w14:paraId="56E56E55" w14:textId="77777777" w:rsidR="00B87C73" w:rsidRDefault="00B87C73" w:rsidP="00FA039D">
      <w:pPr>
        <w:pStyle w:val="Caption"/>
        <w:keepNext/>
      </w:pPr>
    </w:p>
    <w:p w14:paraId="3AC68633" w14:textId="7C9923C9" w:rsidR="00FA039D" w:rsidRDefault="00FA039D" w:rsidP="00FA039D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575D0">
        <w:rPr>
          <w:noProof/>
        </w:rPr>
        <w:t>4</w:t>
      </w:r>
      <w:r>
        <w:fldChar w:fldCharType="end"/>
      </w:r>
      <w:bookmarkEnd w:id="1"/>
      <w:r>
        <w:t>: Total childhood asthma incident cases, attributable number of cases, and percentage of cases due to NO</w:t>
      </w:r>
      <w:r w:rsidRPr="009E396A">
        <w:rPr>
          <w:vertAlign w:val="subscript"/>
        </w:rPr>
        <w:t>2</w:t>
      </w:r>
      <w:bookmarkEnd w:id="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3"/>
        <w:gridCol w:w="2251"/>
        <w:gridCol w:w="1801"/>
        <w:gridCol w:w="1801"/>
        <w:gridCol w:w="1614"/>
      </w:tblGrid>
      <w:tr w:rsidR="00B87C73" w14:paraId="1C499DAC" w14:textId="77777777" w:rsidTr="007F1968">
        <w:trPr>
          <w:trHeight w:val="215"/>
        </w:trPr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72BC4" w14:textId="77777777" w:rsidR="00B87C73" w:rsidRDefault="00B87C73" w:rsidP="00B87C73"/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6E4DB" w14:textId="77777777" w:rsidR="00B87C73" w:rsidRDefault="00B87C73" w:rsidP="00B87C73"/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679B5" w14:textId="77777777" w:rsidR="00B87C73" w:rsidRDefault="00B87C73" w:rsidP="00B87C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sthma</w:t>
            </w:r>
          </w:p>
          <w:p w14:paraId="7167C78D" w14:textId="77777777" w:rsidR="00B87C73" w:rsidRDefault="00B87C73" w:rsidP="00B87C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cident cases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F7245" w14:textId="77777777" w:rsidR="00B87C73" w:rsidRDefault="00B87C73" w:rsidP="00B87C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tributable</w:t>
            </w:r>
          </w:p>
          <w:p w14:paraId="29AF9942" w14:textId="77777777" w:rsidR="00B87C73" w:rsidRDefault="00B87C73" w:rsidP="00B87C73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b/>
                <w:bCs/>
              </w:rPr>
              <w:t>cases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74ACC" w14:textId="77777777" w:rsidR="00B87C73" w:rsidRDefault="00B87C73" w:rsidP="00B87C7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tributable</w:t>
            </w:r>
          </w:p>
          <w:p w14:paraId="571D5B6F" w14:textId="77777777" w:rsidR="00B87C73" w:rsidRDefault="00B87C73" w:rsidP="00B87C73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b/>
                <w:bCs/>
              </w:rPr>
              <w:t>fraction</w:t>
            </w:r>
          </w:p>
        </w:tc>
      </w:tr>
      <w:tr w:rsidR="00B87C73" w14:paraId="35EB2580" w14:textId="77777777" w:rsidTr="009E396A">
        <w:trPr>
          <w:trHeight w:val="104"/>
        </w:trPr>
        <w:tc>
          <w:tcPr>
            <w:tcW w:w="10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9BFC" w14:textId="77777777" w:rsidR="00B87C73" w:rsidRDefault="00B87C73" w:rsidP="00B87C73"/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6FDD8" w14:textId="77777777" w:rsidR="00B87C73" w:rsidRDefault="00B87C73" w:rsidP="00B87C73">
            <w:pPr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952581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4,893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CC9E22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,829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DB30C8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</w:t>
            </w:r>
          </w:p>
        </w:tc>
      </w:tr>
      <w:tr w:rsidR="00B87C73" w14:paraId="45703ADF" w14:textId="77777777" w:rsidTr="009E396A">
        <w:trPr>
          <w:trHeight w:val="104"/>
        </w:trPr>
        <w:tc>
          <w:tcPr>
            <w:tcW w:w="100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A65DC" w14:textId="77777777" w:rsidR="00B87C73" w:rsidRDefault="00B87C73" w:rsidP="00B87C73">
            <w:pPr>
              <w:rPr>
                <w:b/>
                <w:bCs/>
              </w:rPr>
            </w:pPr>
            <w:r>
              <w:rPr>
                <w:b/>
                <w:bCs/>
              </w:rPr>
              <w:t>By living location (% of Total)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EF271E7" w14:textId="77777777" w:rsidR="00B87C73" w:rsidRDefault="00B87C73" w:rsidP="00B87C73">
            <w:pPr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Rural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08819B" w14:textId="77777777" w:rsidR="00B87C73" w:rsidRDefault="00B87C73" w:rsidP="00B87C73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42,559 (19%)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611D95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,951 (11%)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BB8A3CA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="00B87C73" w14:paraId="7856239A" w14:textId="77777777" w:rsidTr="009E396A">
        <w:trPr>
          <w:trHeight w:val="2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F6994" w14:textId="77777777" w:rsidR="00B87C73" w:rsidRDefault="00B87C73" w:rsidP="00B87C73">
            <w:pPr>
              <w:rPr>
                <w:b/>
                <w:bCs/>
              </w:rPr>
            </w:pP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1D25A8A" w14:textId="77777777" w:rsidR="00B87C73" w:rsidRDefault="00B87C73" w:rsidP="00B87C73">
            <w:pPr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Urban cluster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DE818B3" w14:textId="77777777" w:rsidR="00B87C73" w:rsidRDefault="00B87C73" w:rsidP="00B87C73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1,249 (9%)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08908D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296 (7%)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F9E55FF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0</w:t>
            </w:r>
          </w:p>
        </w:tc>
      </w:tr>
      <w:tr w:rsidR="00B87C73" w14:paraId="75348FA4" w14:textId="77777777" w:rsidTr="009E396A">
        <w:trPr>
          <w:trHeight w:val="2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A0B07A" w14:textId="77777777" w:rsidR="00B87C73" w:rsidRDefault="00B87C73" w:rsidP="00B87C73">
            <w:pPr>
              <w:rPr>
                <w:b/>
                <w:bCs/>
              </w:rPr>
            </w:pP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9EF097" w14:textId="77777777" w:rsidR="00B87C73" w:rsidRDefault="00B87C73" w:rsidP="00B87C73">
            <w:pPr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Urbanized area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80BA81" w14:textId="77777777" w:rsidR="00B87C73" w:rsidRDefault="00B87C73" w:rsidP="00B87C73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541,085 (72%)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7FC534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,581 (82%)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BD034E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="00B87C73" w14:paraId="7BA101B2" w14:textId="77777777" w:rsidTr="009E396A">
        <w:trPr>
          <w:trHeight w:val="104"/>
        </w:trPr>
        <w:tc>
          <w:tcPr>
            <w:tcW w:w="100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776B47" w14:textId="77777777" w:rsidR="00B87C73" w:rsidRDefault="00B87C73" w:rsidP="00B87C73">
            <w:pPr>
              <w:rPr>
                <w:b/>
                <w:bCs/>
              </w:rPr>
            </w:pPr>
            <w:r>
              <w:rPr>
                <w:b/>
                <w:bCs/>
              </w:rPr>
              <w:t>By median household income (% of Total)</w:t>
            </w: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5B87CB" w14:textId="77777777" w:rsidR="00B87C73" w:rsidRDefault="00B87C73" w:rsidP="00B87C73">
            <w:pPr>
              <w:rPr>
                <w:b/>
                <w:bCs/>
              </w:rPr>
            </w:pPr>
            <w:r>
              <w:rPr>
                <w:b/>
                <w:bCs/>
              </w:rPr>
              <w:t>&lt;$20,000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E753A1C" w14:textId="77777777" w:rsidR="00B87C73" w:rsidRDefault="00B87C73" w:rsidP="00B87C73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8,039 (4%)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24302F6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834 (4%)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FD57973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</w:t>
            </w:r>
          </w:p>
        </w:tc>
      </w:tr>
      <w:tr w:rsidR="00B87C73" w14:paraId="568B46DE" w14:textId="77777777" w:rsidTr="009E396A">
        <w:trPr>
          <w:trHeight w:val="2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B1075" w14:textId="77777777" w:rsidR="00B87C73" w:rsidRDefault="00B87C73" w:rsidP="00B87C73">
            <w:pPr>
              <w:rPr>
                <w:b/>
                <w:bCs/>
              </w:rPr>
            </w:pP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35005" w14:textId="77777777" w:rsidR="00B87C73" w:rsidRDefault="00B87C73" w:rsidP="00B87C73">
            <w:pPr>
              <w:rPr>
                <w:b/>
                <w:bCs/>
              </w:rPr>
            </w:pPr>
            <w:r>
              <w:rPr>
                <w:b/>
                <w:bCs/>
              </w:rPr>
              <w:t>$20,000 to &lt;$35,000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617881" w14:textId="77777777" w:rsidR="00B87C73" w:rsidRDefault="00B87C73" w:rsidP="00B87C73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34,208 (18%)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658B88B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,906 (19%)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4AC7182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</w:tr>
      <w:tr w:rsidR="00B87C73" w14:paraId="5785F3D6" w14:textId="77777777" w:rsidTr="009E396A">
        <w:trPr>
          <w:trHeight w:val="21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A86CB" w14:textId="77777777" w:rsidR="00B87C73" w:rsidRDefault="00B87C73" w:rsidP="00B87C73">
            <w:pPr>
              <w:rPr>
                <w:b/>
                <w:bCs/>
              </w:rPr>
            </w:pP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1F2E9" w14:textId="77777777" w:rsidR="00B87C73" w:rsidRDefault="00B87C73" w:rsidP="00B87C73">
            <w:pPr>
              <w:rPr>
                <w:b/>
                <w:bCs/>
              </w:rPr>
            </w:pPr>
            <w:r>
              <w:rPr>
                <w:b/>
                <w:bCs/>
              </w:rPr>
              <w:t>$35,000 to &lt;$50,000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50B454" w14:textId="77777777" w:rsidR="00B87C73" w:rsidRDefault="00B87C73" w:rsidP="00B87C73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90,481 (25%)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22D2A1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,369 (24%)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F75BB5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0</w:t>
            </w:r>
          </w:p>
        </w:tc>
      </w:tr>
      <w:tr w:rsidR="00B87C73" w14:paraId="08697462" w14:textId="77777777" w:rsidTr="009E396A">
        <w:trPr>
          <w:trHeight w:val="2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844B7" w14:textId="77777777" w:rsidR="00B87C73" w:rsidRDefault="00B87C73" w:rsidP="00B87C73">
            <w:pPr>
              <w:rPr>
                <w:b/>
                <w:bCs/>
              </w:rPr>
            </w:pP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0F082" w14:textId="77777777" w:rsidR="00B87C73" w:rsidRDefault="00B87C73" w:rsidP="00B87C73">
            <w:pPr>
              <w:rPr>
                <w:b/>
                <w:bCs/>
              </w:rPr>
            </w:pPr>
            <w:r>
              <w:rPr>
                <w:b/>
                <w:bCs/>
              </w:rPr>
              <w:t>$50,000 to &lt;$75,000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6375E67" w14:textId="77777777" w:rsidR="00B87C73" w:rsidRDefault="00B87C73" w:rsidP="00B87C73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23,522 (30%)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2D7194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,559 (28%)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B6B24A3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</w:t>
            </w:r>
          </w:p>
        </w:tc>
      </w:tr>
      <w:tr w:rsidR="00B87C73" w14:paraId="582A43B9" w14:textId="77777777" w:rsidTr="009E396A">
        <w:trPr>
          <w:trHeight w:val="10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28E1F" w14:textId="77777777" w:rsidR="00B87C73" w:rsidRDefault="00B87C73" w:rsidP="00B87C73">
            <w:pPr>
              <w:rPr>
                <w:b/>
                <w:bCs/>
              </w:rPr>
            </w:pPr>
          </w:p>
        </w:tc>
        <w:tc>
          <w:tcPr>
            <w:tcW w:w="12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30FC9" w14:textId="77777777" w:rsidR="00B87C73" w:rsidRDefault="00B87C73" w:rsidP="00B87C73">
            <w:pPr>
              <w:rPr>
                <w:b/>
                <w:bCs/>
              </w:rPr>
            </w:pPr>
            <w:r>
              <w:rPr>
                <w:rFonts w:cstheme="minorHAnsi"/>
                <w:b/>
                <w:bCs/>
              </w:rPr>
              <w:t>≥$75,000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F1414C" w14:textId="77777777" w:rsidR="00B87C73" w:rsidRDefault="00B87C73" w:rsidP="00B87C73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78,497 (24%)</w:t>
            </w:r>
          </w:p>
        </w:tc>
        <w:tc>
          <w:tcPr>
            <w:tcW w:w="9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62F20D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,133 (24%)</w:t>
            </w:r>
          </w:p>
        </w:tc>
        <w:tc>
          <w:tcPr>
            <w:tcW w:w="8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ECB6B7" w14:textId="77777777" w:rsidR="00B87C73" w:rsidRDefault="00B87C73" w:rsidP="00B87C73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0</w:t>
            </w:r>
          </w:p>
        </w:tc>
      </w:tr>
    </w:tbl>
    <w:p w14:paraId="1A4AF900" w14:textId="126A3937" w:rsidR="00FA039D" w:rsidRDefault="00FA039D" w:rsidP="00FA039D">
      <w:pPr>
        <w:rPr>
          <w:b/>
          <w:bCs/>
        </w:rPr>
      </w:pPr>
      <w:bookmarkStart w:id="7" w:name="_GoBack"/>
      <w:bookmarkEnd w:id="7"/>
    </w:p>
    <w:p w14:paraId="493F3E34" w14:textId="72FBCBEB" w:rsidR="00FA039D" w:rsidRDefault="00FA039D" w:rsidP="00FA039D">
      <w:pPr>
        <w:pStyle w:val="Caption"/>
        <w:keepNext/>
      </w:pPr>
      <w:bookmarkStart w:id="8" w:name="_Ref933180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2575D0">
        <w:rPr>
          <w:noProof/>
        </w:rPr>
        <w:t>5</w:t>
      </w:r>
      <w:r>
        <w:fldChar w:fldCharType="end"/>
      </w:r>
      <w:bookmarkEnd w:id="8"/>
      <w:r>
        <w:t xml:space="preserve">: </w:t>
      </w:r>
      <w:r w:rsidRPr="0000287C">
        <w:t>Comparing results of the burden of disease using state-specific estimates wit</w:t>
      </w:r>
      <w:r w:rsidR="000678CF">
        <w:t xml:space="preserve">h original estimates (Cases and </w:t>
      </w:r>
      <w:r w:rsidRPr="0000287C">
        <w:t>attributable cases)</w:t>
      </w:r>
    </w:p>
    <w:tbl>
      <w:tblPr>
        <w:tblStyle w:val="TableGrid"/>
        <w:tblW w:w="12258" w:type="dxa"/>
        <w:tblLayout w:type="fixed"/>
        <w:tblLook w:val="04A0" w:firstRow="1" w:lastRow="0" w:firstColumn="1" w:lastColumn="0" w:noHBand="0" w:noVBand="1"/>
      </w:tblPr>
      <w:tblGrid>
        <w:gridCol w:w="2155"/>
        <w:gridCol w:w="1080"/>
        <w:gridCol w:w="975"/>
        <w:gridCol w:w="896"/>
        <w:gridCol w:w="744"/>
        <w:gridCol w:w="968"/>
        <w:gridCol w:w="1007"/>
        <w:gridCol w:w="798"/>
        <w:gridCol w:w="727"/>
        <w:gridCol w:w="727"/>
        <w:gridCol w:w="727"/>
        <w:gridCol w:w="727"/>
        <w:gridCol w:w="727"/>
      </w:tblGrid>
      <w:tr w:rsidR="00FA039D" w14:paraId="740F5600" w14:textId="77777777" w:rsidTr="009E396A">
        <w:trPr>
          <w:trHeight w:val="233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423C7E" w14:textId="77777777" w:rsidR="00FA039D" w:rsidRDefault="00FA039D" w:rsidP="009E396A">
            <w:pPr>
              <w:rPr>
                <w:b/>
                <w:bCs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175AF4" w14:textId="77777777" w:rsidR="00FA039D" w:rsidRDefault="00FA039D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e cases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0930C8" w14:textId="77777777" w:rsidR="00FA039D" w:rsidRDefault="00FA039D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rigin cases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A16976" w14:textId="77777777" w:rsidR="00FA039D" w:rsidRDefault="00FA039D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ff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5790A3" w14:textId="77777777" w:rsidR="00FA039D" w:rsidRDefault="00FA039D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% Diff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47C9B" w14:textId="77777777" w:rsidR="00FA039D" w:rsidRDefault="00FA039D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e AC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136A" w14:textId="77777777" w:rsidR="00FA039D" w:rsidRDefault="00FA039D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rigin AC</w:t>
            </w: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E7976" w14:textId="77777777" w:rsidR="00FA039D" w:rsidRDefault="00FA039D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ff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6874B" w14:textId="77777777" w:rsidR="00FA039D" w:rsidRDefault="00FA039D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% Diff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149DF" w14:textId="77777777" w:rsidR="00FA039D" w:rsidRDefault="00FA039D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e AF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BD324" w14:textId="77777777" w:rsidR="00FA039D" w:rsidRDefault="00FA039D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rigin AF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FF1D5" w14:textId="77777777" w:rsidR="00FA039D" w:rsidRDefault="00FA039D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ff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457B" w14:textId="77777777" w:rsidR="00FA039D" w:rsidRDefault="00FA039D" w:rsidP="009E39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% Diff</w:t>
            </w:r>
          </w:p>
        </w:tc>
      </w:tr>
      <w:tr w:rsidR="00FA039D" w14:paraId="5C18DF32" w14:textId="77777777" w:rsidTr="009E396A">
        <w:trPr>
          <w:trHeight w:val="323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3216F" w14:textId="77777777" w:rsidR="00FA039D" w:rsidRDefault="00FA039D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06544C" w14:textId="77777777" w:rsidR="00FA039D" w:rsidRDefault="00FA039D" w:rsidP="009E396A">
            <w:pPr>
              <w:jc w:val="right"/>
            </w:pPr>
            <w:r>
              <w:t>754,893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DCD190" w14:textId="77777777" w:rsidR="00FA039D" w:rsidRDefault="00FA039D" w:rsidP="009E396A">
            <w:pPr>
              <w:jc w:val="right"/>
            </w:pPr>
            <w:r>
              <w:t>794,934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602ECB" w14:textId="77777777" w:rsidR="00FA039D" w:rsidRDefault="00FA039D" w:rsidP="009E396A">
            <w:pPr>
              <w:jc w:val="right"/>
            </w:pPr>
            <w:r>
              <w:t>-40,041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F00567" w14:textId="77777777" w:rsidR="00FA039D" w:rsidRDefault="00FA039D" w:rsidP="009E396A">
            <w:pPr>
              <w:jc w:val="right"/>
            </w:pPr>
            <w:r>
              <w:t>-5.0%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C0A3A" w14:textId="77777777" w:rsidR="00FA039D" w:rsidRDefault="00FA039D" w:rsidP="009E396A">
            <w:pPr>
              <w:jc w:val="right"/>
            </w:pPr>
            <w:r>
              <w:t>132,82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10353" w14:textId="77777777" w:rsidR="00FA039D" w:rsidRDefault="00FA039D" w:rsidP="009E396A">
            <w:pPr>
              <w:jc w:val="right"/>
            </w:pPr>
            <w:r>
              <w:t>141,931</w:t>
            </w: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96018" w14:textId="77777777" w:rsidR="00FA039D" w:rsidRDefault="00FA039D" w:rsidP="009E396A">
            <w:pPr>
              <w:jc w:val="right"/>
            </w:pPr>
            <w:r>
              <w:t>-9,103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84380" w14:textId="77777777" w:rsidR="00FA039D" w:rsidRDefault="00FA039D" w:rsidP="009E396A">
            <w:pPr>
              <w:jc w:val="right"/>
            </w:pPr>
            <w:r>
              <w:t>-6.4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2439D" w14:textId="77777777" w:rsidR="00FA039D" w:rsidRDefault="00FA039D" w:rsidP="009E396A">
            <w:pPr>
              <w:jc w:val="right"/>
            </w:pPr>
            <w:r>
              <w:t>17.6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8CE21" w14:textId="77777777" w:rsidR="00FA039D" w:rsidRDefault="00FA039D" w:rsidP="009E396A">
            <w:pPr>
              <w:jc w:val="right"/>
            </w:pPr>
            <w:r>
              <w:t>17.9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897A3" w14:textId="77777777" w:rsidR="00FA039D" w:rsidRDefault="00FA039D" w:rsidP="009E396A">
            <w:pPr>
              <w:jc w:val="right"/>
            </w:pPr>
            <w:r>
              <w:t>-0.3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E2547" w14:textId="77777777" w:rsidR="00FA039D" w:rsidRDefault="00FA039D" w:rsidP="009E396A">
            <w:pPr>
              <w:jc w:val="right"/>
            </w:pPr>
            <w:r>
              <w:t>-1.4%</w:t>
            </w:r>
          </w:p>
        </w:tc>
      </w:tr>
      <w:tr w:rsidR="00FA039D" w14:paraId="28242C22" w14:textId="77777777" w:rsidTr="009E396A">
        <w:trPr>
          <w:trHeight w:val="323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7692A" w14:textId="77777777" w:rsidR="00FA039D" w:rsidRDefault="00FA039D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Rural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CA4E99" w14:textId="77777777" w:rsidR="00FA039D" w:rsidRDefault="00FA039D" w:rsidP="009E396A">
            <w:pPr>
              <w:jc w:val="right"/>
            </w:pPr>
            <w:r>
              <w:t>142,559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35EAFF" w14:textId="77777777" w:rsidR="00FA039D" w:rsidRDefault="00FA039D" w:rsidP="009E396A">
            <w:pPr>
              <w:jc w:val="right"/>
            </w:pPr>
            <w:r>
              <w:t>148,470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8500F1" w14:textId="77777777" w:rsidR="00FA039D" w:rsidRDefault="00FA039D" w:rsidP="009E396A">
            <w:pPr>
              <w:jc w:val="right"/>
            </w:pPr>
            <w:r>
              <w:t>-5,911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820242" w14:textId="77777777" w:rsidR="00FA039D" w:rsidRDefault="00FA039D" w:rsidP="009E396A">
            <w:pPr>
              <w:jc w:val="right"/>
            </w:pPr>
            <w:r>
              <w:t>-4.0%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D563F" w14:textId="77777777" w:rsidR="00FA039D" w:rsidRDefault="00FA039D" w:rsidP="009E396A">
            <w:pPr>
              <w:jc w:val="right"/>
            </w:pPr>
            <w:r>
              <w:t>13,95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29889" w14:textId="77777777" w:rsidR="00FA039D" w:rsidRDefault="00FA039D" w:rsidP="009E396A">
            <w:pPr>
              <w:jc w:val="right"/>
            </w:pPr>
            <w:r>
              <w:t>14,466</w:t>
            </w: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2A97E" w14:textId="77777777" w:rsidR="00FA039D" w:rsidRDefault="00FA039D" w:rsidP="009E396A">
            <w:pPr>
              <w:jc w:val="right"/>
            </w:pPr>
            <w:r>
              <w:t>-514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D2C00" w14:textId="77777777" w:rsidR="00FA039D" w:rsidRDefault="00FA039D" w:rsidP="009E396A">
            <w:pPr>
              <w:jc w:val="right"/>
            </w:pPr>
            <w:r>
              <w:t>-3.6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DE50D" w14:textId="77777777" w:rsidR="00FA039D" w:rsidRDefault="00FA039D" w:rsidP="009E396A">
            <w:pPr>
              <w:jc w:val="right"/>
            </w:pPr>
            <w:r>
              <w:t>9.8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8F086" w14:textId="77777777" w:rsidR="00FA039D" w:rsidRDefault="00FA039D" w:rsidP="009E396A">
            <w:pPr>
              <w:jc w:val="right"/>
            </w:pPr>
            <w:r>
              <w:t>9.7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0257D" w14:textId="77777777" w:rsidR="00FA039D" w:rsidRDefault="00FA039D" w:rsidP="009E396A">
            <w:pPr>
              <w:jc w:val="right"/>
            </w:pPr>
            <w:r>
              <w:t>0.0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AF9F7" w14:textId="77777777" w:rsidR="00FA039D" w:rsidRDefault="00FA039D" w:rsidP="009E396A">
            <w:pPr>
              <w:jc w:val="right"/>
            </w:pPr>
            <w:r>
              <w:t>0.4%</w:t>
            </w:r>
          </w:p>
        </w:tc>
      </w:tr>
      <w:tr w:rsidR="00FA039D" w14:paraId="159C0033" w14:textId="77777777" w:rsidTr="009E396A">
        <w:trPr>
          <w:trHeight w:val="51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DDF0F" w14:textId="77777777" w:rsidR="00FA039D" w:rsidRDefault="00FA039D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Urban cluster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22F999" w14:textId="77777777" w:rsidR="00FA039D" w:rsidRDefault="00FA039D" w:rsidP="009E396A">
            <w:pPr>
              <w:jc w:val="right"/>
            </w:pPr>
            <w:r>
              <w:t>71,249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CE306F" w14:textId="77777777" w:rsidR="00FA039D" w:rsidRDefault="00FA039D" w:rsidP="009E396A">
            <w:pPr>
              <w:jc w:val="right"/>
            </w:pPr>
            <w:r>
              <w:t>75,453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24E19A" w14:textId="77777777" w:rsidR="00FA039D" w:rsidRDefault="00FA039D" w:rsidP="009E396A">
            <w:pPr>
              <w:jc w:val="right"/>
            </w:pPr>
            <w:r>
              <w:t>-4,204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EF8B2A" w14:textId="77777777" w:rsidR="00FA039D" w:rsidRDefault="00FA039D" w:rsidP="009E396A">
            <w:pPr>
              <w:jc w:val="right"/>
            </w:pPr>
            <w:r>
              <w:t>-5.6%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AA945" w14:textId="77777777" w:rsidR="00FA039D" w:rsidRDefault="00FA039D" w:rsidP="009E396A">
            <w:pPr>
              <w:jc w:val="right"/>
            </w:pPr>
            <w:r>
              <w:t>9,29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C7BD5" w14:textId="77777777" w:rsidR="00FA039D" w:rsidRDefault="00FA039D" w:rsidP="009E396A">
            <w:pPr>
              <w:jc w:val="right"/>
            </w:pPr>
            <w:r>
              <w:t>9,844</w:t>
            </w: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763F5" w14:textId="77777777" w:rsidR="00FA039D" w:rsidRDefault="00FA039D" w:rsidP="009E396A">
            <w:pPr>
              <w:jc w:val="right"/>
            </w:pPr>
            <w:r>
              <w:t>-549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29613" w14:textId="77777777" w:rsidR="00FA039D" w:rsidRDefault="00FA039D" w:rsidP="009E396A">
            <w:pPr>
              <w:jc w:val="right"/>
            </w:pPr>
            <w:r>
              <w:t>-5.6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46292" w14:textId="77777777" w:rsidR="00FA039D" w:rsidRDefault="00FA039D" w:rsidP="009E396A">
            <w:pPr>
              <w:jc w:val="right"/>
            </w:pPr>
            <w:r>
              <w:t>13.0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644B2" w14:textId="77777777" w:rsidR="00FA039D" w:rsidRDefault="00FA039D" w:rsidP="009E396A">
            <w:pPr>
              <w:jc w:val="right"/>
            </w:pPr>
            <w:r>
              <w:t>13.0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62958" w14:textId="77777777" w:rsidR="00FA039D" w:rsidRDefault="00FA039D" w:rsidP="009E396A">
            <w:pPr>
              <w:jc w:val="right"/>
            </w:pPr>
            <w:r>
              <w:t>0.0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CF626" w14:textId="77777777" w:rsidR="00FA039D" w:rsidRDefault="00FA039D" w:rsidP="009E396A">
            <w:pPr>
              <w:jc w:val="right"/>
            </w:pPr>
            <w:r>
              <w:t>0.0%</w:t>
            </w:r>
          </w:p>
        </w:tc>
      </w:tr>
      <w:tr w:rsidR="00FA039D" w14:paraId="6CCE5423" w14:textId="77777777" w:rsidTr="009E396A">
        <w:trPr>
          <w:trHeight w:val="51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069B0" w14:textId="77777777" w:rsidR="00FA039D" w:rsidRDefault="00FA039D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Urbanized are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A35184" w14:textId="77777777" w:rsidR="00FA039D" w:rsidRDefault="00FA039D" w:rsidP="009E396A">
            <w:pPr>
              <w:jc w:val="right"/>
            </w:pPr>
            <w:r>
              <w:t>541,085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7B00DB" w14:textId="77777777" w:rsidR="00FA039D" w:rsidRDefault="00FA039D" w:rsidP="009E396A">
            <w:pPr>
              <w:jc w:val="right"/>
            </w:pPr>
            <w:r>
              <w:t>571,011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DCAB79" w14:textId="77777777" w:rsidR="00FA039D" w:rsidRDefault="00FA039D" w:rsidP="009E396A">
            <w:pPr>
              <w:jc w:val="right"/>
            </w:pPr>
            <w:r>
              <w:t>-29,926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AB1999" w14:textId="77777777" w:rsidR="00FA039D" w:rsidRDefault="00FA039D" w:rsidP="009E396A">
            <w:pPr>
              <w:jc w:val="right"/>
            </w:pPr>
            <w:r>
              <w:t>-5.2%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1D7DB" w14:textId="77777777" w:rsidR="00FA039D" w:rsidRDefault="00FA039D" w:rsidP="009E396A">
            <w:pPr>
              <w:jc w:val="right"/>
            </w:pPr>
            <w:r>
              <w:t>109,581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294CC" w14:textId="77777777" w:rsidR="00FA039D" w:rsidRDefault="00FA039D" w:rsidP="009E396A">
            <w:pPr>
              <w:jc w:val="right"/>
            </w:pPr>
            <w:r>
              <w:t>117,621</w:t>
            </w: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D31E56" w14:textId="77777777" w:rsidR="00FA039D" w:rsidRDefault="00FA039D" w:rsidP="009E396A">
            <w:pPr>
              <w:jc w:val="right"/>
            </w:pPr>
            <w:r>
              <w:t>-8,040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FCD56" w14:textId="77777777" w:rsidR="00FA039D" w:rsidRDefault="00FA039D" w:rsidP="009E396A">
            <w:pPr>
              <w:jc w:val="right"/>
            </w:pPr>
            <w:r>
              <w:t>-6.8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5656F" w14:textId="77777777" w:rsidR="00FA039D" w:rsidRDefault="00FA039D" w:rsidP="009E396A">
            <w:pPr>
              <w:jc w:val="right"/>
            </w:pPr>
            <w:r>
              <w:t>20.3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143A4" w14:textId="77777777" w:rsidR="00FA039D" w:rsidRDefault="00FA039D" w:rsidP="009E396A">
            <w:pPr>
              <w:jc w:val="right"/>
            </w:pPr>
            <w:r>
              <w:t>20.6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CCF36" w14:textId="77777777" w:rsidR="00FA039D" w:rsidRDefault="00FA039D" w:rsidP="009E396A">
            <w:pPr>
              <w:jc w:val="right"/>
            </w:pPr>
            <w:r>
              <w:t>-0.3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5FBEB" w14:textId="77777777" w:rsidR="00FA039D" w:rsidRDefault="00FA039D" w:rsidP="009E396A">
            <w:pPr>
              <w:jc w:val="right"/>
            </w:pPr>
            <w:r>
              <w:t>-1.7%</w:t>
            </w:r>
          </w:p>
        </w:tc>
      </w:tr>
      <w:tr w:rsidR="00FA039D" w14:paraId="3B173B35" w14:textId="77777777" w:rsidTr="009E396A">
        <w:trPr>
          <w:trHeight w:val="51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EC6F7" w14:textId="77777777" w:rsidR="00FA039D" w:rsidRDefault="00FA039D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&lt;$20,0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A3BC23" w14:textId="77777777" w:rsidR="00FA039D" w:rsidRDefault="00FA039D" w:rsidP="009E396A">
            <w:pPr>
              <w:jc w:val="right"/>
            </w:pPr>
            <w:r>
              <w:t>28,039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8754C5A" w14:textId="77777777" w:rsidR="00FA039D" w:rsidRDefault="00FA039D" w:rsidP="009E396A">
            <w:pPr>
              <w:jc w:val="right"/>
            </w:pPr>
            <w:r>
              <w:t>28,207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FEF707" w14:textId="77777777" w:rsidR="00FA039D" w:rsidRDefault="00FA039D" w:rsidP="009E396A">
            <w:pPr>
              <w:jc w:val="right"/>
            </w:pPr>
            <w:r>
              <w:t>-168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57BBAF" w14:textId="77777777" w:rsidR="00FA039D" w:rsidRDefault="00FA039D" w:rsidP="009E396A">
            <w:pPr>
              <w:jc w:val="right"/>
            </w:pPr>
            <w:r>
              <w:t>-0.6%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7F107" w14:textId="77777777" w:rsidR="00FA039D" w:rsidRDefault="00FA039D" w:rsidP="009E396A">
            <w:pPr>
              <w:jc w:val="right"/>
            </w:pPr>
            <w:r>
              <w:t>5,834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68C2E" w14:textId="77777777" w:rsidR="00FA039D" w:rsidRDefault="00FA039D" w:rsidP="009E396A">
            <w:pPr>
              <w:jc w:val="right"/>
            </w:pPr>
            <w:r>
              <w:t>5,892</w:t>
            </w: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CBD9E" w14:textId="77777777" w:rsidR="00FA039D" w:rsidRDefault="00FA039D" w:rsidP="009E396A">
            <w:pPr>
              <w:jc w:val="right"/>
            </w:pPr>
            <w:r>
              <w:t>-58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32871" w14:textId="77777777" w:rsidR="00FA039D" w:rsidRDefault="00FA039D" w:rsidP="009E396A">
            <w:pPr>
              <w:jc w:val="right"/>
            </w:pPr>
            <w:r>
              <w:t>-1.0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37348" w14:textId="77777777" w:rsidR="00FA039D" w:rsidRDefault="00FA039D" w:rsidP="009E396A">
            <w:pPr>
              <w:jc w:val="right"/>
            </w:pPr>
            <w:r>
              <w:t>20.8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A7124" w14:textId="77777777" w:rsidR="00FA039D" w:rsidRDefault="00FA039D" w:rsidP="009E396A">
            <w:pPr>
              <w:jc w:val="right"/>
            </w:pPr>
            <w:r>
              <w:t>20.9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33FB5" w14:textId="77777777" w:rsidR="00FA039D" w:rsidRDefault="00FA039D" w:rsidP="009E396A">
            <w:pPr>
              <w:jc w:val="right"/>
            </w:pPr>
            <w:r>
              <w:t>-0.1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FBD20" w14:textId="77777777" w:rsidR="00FA039D" w:rsidRDefault="00FA039D" w:rsidP="009E396A">
            <w:pPr>
              <w:jc w:val="right"/>
            </w:pPr>
            <w:r>
              <w:t>-0.4%</w:t>
            </w:r>
          </w:p>
        </w:tc>
      </w:tr>
      <w:tr w:rsidR="00FA039D" w14:paraId="553C0D28" w14:textId="77777777" w:rsidTr="009E396A">
        <w:trPr>
          <w:trHeight w:val="51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73E25" w14:textId="77777777" w:rsidR="00FA039D" w:rsidRDefault="00FA039D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$20,000 to &lt;$35,0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27B569" w14:textId="77777777" w:rsidR="00FA039D" w:rsidRDefault="00FA039D" w:rsidP="009E396A">
            <w:pPr>
              <w:jc w:val="right"/>
            </w:pPr>
            <w:r>
              <w:t>134,208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6737D1" w14:textId="77777777" w:rsidR="00FA039D" w:rsidRDefault="00FA039D" w:rsidP="009E396A">
            <w:pPr>
              <w:jc w:val="right"/>
            </w:pPr>
            <w:r>
              <w:t>137,765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D50905" w14:textId="77777777" w:rsidR="00FA039D" w:rsidRDefault="00FA039D" w:rsidP="009E396A">
            <w:pPr>
              <w:jc w:val="right"/>
            </w:pPr>
            <w:r>
              <w:t>-3,558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C7D239" w14:textId="77777777" w:rsidR="00FA039D" w:rsidRDefault="00FA039D" w:rsidP="009E396A">
            <w:pPr>
              <w:jc w:val="right"/>
            </w:pPr>
            <w:r>
              <w:t>-2.6%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87A2B" w14:textId="77777777" w:rsidR="00FA039D" w:rsidRDefault="00FA039D" w:rsidP="009E396A">
            <w:pPr>
              <w:jc w:val="right"/>
            </w:pPr>
            <w:r>
              <w:t>24,906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3BCEE" w14:textId="77777777" w:rsidR="00FA039D" w:rsidRDefault="00FA039D" w:rsidP="009E396A">
            <w:pPr>
              <w:jc w:val="right"/>
            </w:pPr>
            <w:r>
              <w:t>25,794</w:t>
            </w: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3D338" w14:textId="77777777" w:rsidR="00FA039D" w:rsidRDefault="00FA039D" w:rsidP="009E396A">
            <w:pPr>
              <w:jc w:val="right"/>
            </w:pPr>
            <w:r>
              <w:t>-889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CB069B" w14:textId="77777777" w:rsidR="00FA039D" w:rsidRDefault="00FA039D" w:rsidP="009E396A">
            <w:pPr>
              <w:jc w:val="right"/>
            </w:pPr>
            <w:r>
              <w:t>-3.4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91425" w14:textId="77777777" w:rsidR="00FA039D" w:rsidRDefault="00FA039D" w:rsidP="009E396A">
            <w:pPr>
              <w:jc w:val="right"/>
            </w:pPr>
            <w:r>
              <w:t>18.6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68CE3" w14:textId="77777777" w:rsidR="00FA039D" w:rsidRDefault="00FA039D" w:rsidP="009E396A">
            <w:pPr>
              <w:jc w:val="right"/>
            </w:pPr>
            <w:r>
              <w:t>18.7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791D9" w14:textId="77777777" w:rsidR="00FA039D" w:rsidRDefault="00FA039D" w:rsidP="009E396A">
            <w:pPr>
              <w:jc w:val="right"/>
            </w:pPr>
            <w:r>
              <w:t>-0.2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2D9D9" w14:textId="77777777" w:rsidR="00FA039D" w:rsidRDefault="00FA039D" w:rsidP="009E396A">
            <w:pPr>
              <w:jc w:val="right"/>
            </w:pPr>
            <w:r>
              <w:t>-0.9%</w:t>
            </w:r>
          </w:p>
        </w:tc>
      </w:tr>
      <w:tr w:rsidR="00FA039D" w14:paraId="3EEB4E72" w14:textId="77777777" w:rsidTr="009E396A">
        <w:trPr>
          <w:trHeight w:val="51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1A1A0" w14:textId="77777777" w:rsidR="00FA039D" w:rsidRDefault="00FA039D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$35,000 to &lt;$50,0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327F1F" w14:textId="77777777" w:rsidR="00FA039D" w:rsidRDefault="00FA039D" w:rsidP="009E396A">
            <w:pPr>
              <w:jc w:val="right"/>
            </w:pPr>
            <w:r>
              <w:t>190,481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4395D1" w14:textId="77777777" w:rsidR="00FA039D" w:rsidRDefault="00FA039D" w:rsidP="009E396A">
            <w:pPr>
              <w:jc w:val="right"/>
            </w:pPr>
            <w:r>
              <w:t>200,367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D72655" w14:textId="77777777" w:rsidR="00FA039D" w:rsidRDefault="00FA039D" w:rsidP="009E396A">
            <w:pPr>
              <w:jc w:val="right"/>
            </w:pPr>
            <w:r>
              <w:t>-9,885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E62F38" w14:textId="77777777" w:rsidR="00FA039D" w:rsidRDefault="00FA039D" w:rsidP="009E396A">
            <w:pPr>
              <w:jc w:val="right"/>
            </w:pPr>
            <w:r>
              <w:t>-4.9%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E54DB" w14:textId="77777777" w:rsidR="00FA039D" w:rsidRDefault="00FA039D" w:rsidP="009E396A">
            <w:pPr>
              <w:jc w:val="right"/>
            </w:pPr>
            <w:r>
              <w:t>32,36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A2369" w14:textId="77777777" w:rsidR="00FA039D" w:rsidRDefault="00FA039D" w:rsidP="009E396A">
            <w:pPr>
              <w:jc w:val="right"/>
            </w:pPr>
            <w:r>
              <w:t>34,549</w:t>
            </w: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D426A" w14:textId="77777777" w:rsidR="00FA039D" w:rsidRDefault="00FA039D" w:rsidP="009E396A">
            <w:pPr>
              <w:jc w:val="right"/>
            </w:pPr>
            <w:r>
              <w:t>-2,180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9E374" w14:textId="77777777" w:rsidR="00FA039D" w:rsidRDefault="00FA039D" w:rsidP="009E396A">
            <w:pPr>
              <w:jc w:val="right"/>
            </w:pPr>
            <w:r>
              <w:t>-6.3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7B83A" w14:textId="77777777" w:rsidR="00FA039D" w:rsidRDefault="00FA039D" w:rsidP="009E396A">
            <w:pPr>
              <w:jc w:val="right"/>
            </w:pPr>
            <w:r>
              <w:t>17.0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34FCE" w14:textId="77777777" w:rsidR="00FA039D" w:rsidRDefault="00FA039D" w:rsidP="009E396A">
            <w:pPr>
              <w:jc w:val="right"/>
            </w:pPr>
            <w:r>
              <w:t>17.2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9574C" w14:textId="77777777" w:rsidR="00FA039D" w:rsidRDefault="00FA039D" w:rsidP="009E396A">
            <w:pPr>
              <w:jc w:val="right"/>
            </w:pPr>
            <w:r>
              <w:t>-0.2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6C0B1" w14:textId="77777777" w:rsidR="00FA039D" w:rsidRDefault="00FA039D" w:rsidP="009E396A">
            <w:pPr>
              <w:jc w:val="right"/>
            </w:pPr>
            <w:r>
              <w:t>-1.4%</w:t>
            </w:r>
          </w:p>
        </w:tc>
      </w:tr>
      <w:tr w:rsidR="00FA039D" w14:paraId="5D358247" w14:textId="77777777" w:rsidTr="009E396A">
        <w:trPr>
          <w:trHeight w:val="51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D46E6" w14:textId="77777777" w:rsidR="00FA039D" w:rsidRDefault="00FA039D" w:rsidP="009E396A">
            <w:pPr>
              <w:rPr>
                <w:b/>
                <w:bCs/>
              </w:rPr>
            </w:pPr>
            <w:r>
              <w:rPr>
                <w:b/>
                <w:bCs/>
              </w:rPr>
              <w:t>$50,000 to &lt;$75,0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05DD71" w14:textId="77777777" w:rsidR="00FA039D" w:rsidRDefault="00FA039D" w:rsidP="009E396A">
            <w:pPr>
              <w:jc w:val="right"/>
            </w:pPr>
            <w:r>
              <w:t>223,522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0D0381" w14:textId="77777777" w:rsidR="00FA039D" w:rsidRDefault="00FA039D" w:rsidP="009E396A">
            <w:pPr>
              <w:jc w:val="right"/>
            </w:pPr>
            <w:r>
              <w:t>236,827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4C4255" w14:textId="77777777" w:rsidR="00FA039D" w:rsidRDefault="00FA039D" w:rsidP="009E396A">
            <w:pPr>
              <w:jc w:val="right"/>
            </w:pPr>
            <w:r>
              <w:t>-13,305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9981E3" w14:textId="77777777" w:rsidR="00FA039D" w:rsidRDefault="00FA039D" w:rsidP="009E396A">
            <w:pPr>
              <w:jc w:val="right"/>
            </w:pPr>
            <w:r>
              <w:t>-5.6%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88E20" w14:textId="77777777" w:rsidR="00FA039D" w:rsidRDefault="00FA039D" w:rsidP="009E396A">
            <w:pPr>
              <w:jc w:val="right"/>
            </w:pPr>
            <w:r>
              <w:t>37,559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11EFE" w14:textId="77777777" w:rsidR="00FA039D" w:rsidRDefault="00FA039D" w:rsidP="009E396A">
            <w:pPr>
              <w:jc w:val="right"/>
            </w:pPr>
            <w:r>
              <w:t>40,540</w:t>
            </w: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EC70D" w14:textId="77777777" w:rsidR="00FA039D" w:rsidRDefault="00FA039D" w:rsidP="009E396A">
            <w:pPr>
              <w:jc w:val="right"/>
            </w:pPr>
            <w:r>
              <w:t>-2,981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6E9DB" w14:textId="77777777" w:rsidR="00FA039D" w:rsidRDefault="00FA039D" w:rsidP="009E396A">
            <w:pPr>
              <w:jc w:val="right"/>
            </w:pPr>
            <w:r>
              <w:t>-7.4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64FDF" w14:textId="77777777" w:rsidR="00FA039D" w:rsidRDefault="00FA039D" w:rsidP="009E396A">
            <w:pPr>
              <w:jc w:val="right"/>
            </w:pPr>
            <w:r>
              <w:t>16.8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30BA1" w14:textId="77777777" w:rsidR="00FA039D" w:rsidRDefault="00FA039D" w:rsidP="009E396A">
            <w:pPr>
              <w:jc w:val="right"/>
            </w:pPr>
            <w:r>
              <w:t>17.1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215CE" w14:textId="77777777" w:rsidR="00FA039D" w:rsidRDefault="00FA039D" w:rsidP="009E396A">
            <w:pPr>
              <w:jc w:val="right"/>
            </w:pPr>
            <w:r>
              <w:t>-0.3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B2C0A" w14:textId="77777777" w:rsidR="00FA039D" w:rsidRDefault="00FA039D" w:rsidP="009E396A">
            <w:pPr>
              <w:jc w:val="right"/>
            </w:pPr>
            <w:r>
              <w:t>-1.8%</w:t>
            </w:r>
          </w:p>
        </w:tc>
      </w:tr>
      <w:tr w:rsidR="00FA039D" w14:paraId="41E5A747" w14:textId="77777777" w:rsidTr="009E396A">
        <w:trPr>
          <w:trHeight w:val="323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3C75D" w14:textId="77777777" w:rsidR="00FA039D" w:rsidRDefault="00FA039D" w:rsidP="009E396A">
            <w:pPr>
              <w:rPr>
                <w:b/>
                <w:bCs/>
              </w:rPr>
            </w:pPr>
            <w:r>
              <w:rPr>
                <w:rFonts w:cstheme="minorHAnsi"/>
                <w:b/>
                <w:bCs/>
              </w:rPr>
              <w:t>≥$75,0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94385E" w14:textId="77777777" w:rsidR="00FA039D" w:rsidRDefault="00FA039D" w:rsidP="009E396A">
            <w:pPr>
              <w:jc w:val="right"/>
            </w:pPr>
            <w:r>
              <w:t>178,497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43321D" w14:textId="77777777" w:rsidR="00FA039D" w:rsidRDefault="00FA039D" w:rsidP="009E396A">
            <w:pPr>
              <w:jc w:val="right"/>
            </w:pPr>
            <w:r>
              <w:t>191,621</w:t>
            </w:r>
          </w:p>
        </w:tc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E62C58" w14:textId="77777777" w:rsidR="00FA039D" w:rsidRDefault="00FA039D" w:rsidP="009E396A">
            <w:pPr>
              <w:jc w:val="right"/>
            </w:pPr>
            <w:r>
              <w:t>-13,123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401372" w14:textId="77777777" w:rsidR="00FA039D" w:rsidRDefault="00FA039D" w:rsidP="009E396A">
            <w:pPr>
              <w:jc w:val="right"/>
            </w:pPr>
            <w:r>
              <w:t>-6.8%</w:t>
            </w:r>
          </w:p>
        </w:tc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6D069" w14:textId="77777777" w:rsidR="00FA039D" w:rsidRDefault="00FA039D" w:rsidP="009E396A">
            <w:pPr>
              <w:jc w:val="right"/>
            </w:pPr>
            <w:r>
              <w:t>32,133</w:t>
            </w: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6175F" w14:textId="77777777" w:rsidR="00FA039D" w:rsidRDefault="00FA039D" w:rsidP="009E396A">
            <w:pPr>
              <w:jc w:val="right"/>
            </w:pPr>
            <w:r>
              <w:t>35,128</w:t>
            </w:r>
          </w:p>
        </w:tc>
        <w:tc>
          <w:tcPr>
            <w:tcW w:w="7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B7F71" w14:textId="77777777" w:rsidR="00FA039D" w:rsidRDefault="00FA039D" w:rsidP="009E396A">
            <w:pPr>
              <w:jc w:val="right"/>
            </w:pPr>
            <w:r>
              <w:t>-2,994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4C30D" w14:textId="77777777" w:rsidR="00FA039D" w:rsidRDefault="00FA039D" w:rsidP="009E396A">
            <w:pPr>
              <w:jc w:val="right"/>
            </w:pPr>
            <w:r>
              <w:t>-8.5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BC1FC" w14:textId="77777777" w:rsidR="00FA039D" w:rsidRDefault="00FA039D" w:rsidP="009E396A">
            <w:pPr>
              <w:jc w:val="right"/>
            </w:pPr>
            <w:r>
              <w:t>18.0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DA88E" w14:textId="77777777" w:rsidR="00FA039D" w:rsidRDefault="00FA039D" w:rsidP="009E396A">
            <w:pPr>
              <w:jc w:val="right"/>
            </w:pPr>
            <w:r>
              <w:t>18.3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8186C" w14:textId="77777777" w:rsidR="00FA039D" w:rsidRDefault="00FA039D" w:rsidP="009E396A">
            <w:pPr>
              <w:jc w:val="right"/>
            </w:pPr>
            <w:r>
              <w:t>-0.3%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D89A1" w14:textId="77777777" w:rsidR="00FA039D" w:rsidRDefault="00FA039D" w:rsidP="009E396A">
            <w:pPr>
              <w:jc w:val="right"/>
            </w:pPr>
            <w:r>
              <w:t>-1.8%</w:t>
            </w:r>
          </w:p>
        </w:tc>
      </w:tr>
    </w:tbl>
    <w:p w14:paraId="224F14B4" w14:textId="77777777" w:rsidR="00FA039D" w:rsidRDefault="00FA039D" w:rsidP="00FA039D">
      <w:pPr>
        <w:rPr>
          <w:b/>
          <w:bCs/>
        </w:rPr>
      </w:pPr>
    </w:p>
    <w:p w14:paraId="4EDA02EC" w14:textId="77777777" w:rsidR="00FA039D" w:rsidRPr="00FA039D" w:rsidRDefault="00FA039D" w:rsidP="00C659F6">
      <w:pPr>
        <w:pStyle w:val="Caption"/>
        <w:keepNext/>
        <w:rPr>
          <w:b/>
          <w:bCs/>
          <w:i w:val="0"/>
          <w:iCs w:val="0"/>
          <w:color w:val="auto"/>
          <w:sz w:val="22"/>
          <w:szCs w:val="22"/>
        </w:rPr>
      </w:pPr>
      <w:r w:rsidRPr="00FA039D">
        <w:rPr>
          <w:b/>
          <w:bCs/>
          <w:i w:val="0"/>
          <w:iCs w:val="0"/>
          <w:color w:val="auto"/>
          <w:sz w:val="22"/>
          <w:szCs w:val="22"/>
        </w:rPr>
        <w:lastRenderedPageBreak/>
        <w:t>Figures</w:t>
      </w:r>
    </w:p>
    <w:p w14:paraId="1CAF0728" w14:textId="681D0642" w:rsidR="00C659F6" w:rsidRDefault="00C659F6" w:rsidP="00C659F6">
      <w:pPr>
        <w:pStyle w:val="Caption"/>
        <w:keepNext/>
      </w:pPr>
      <w:r>
        <w:t xml:space="preserve">Figure </w:t>
      </w:r>
      <w:r w:rsidR="002575D0">
        <w:fldChar w:fldCharType="begin"/>
      </w:r>
      <w:r w:rsidR="002575D0">
        <w:instrText xml:space="preserve"> SEQ Figure \* ARABIC </w:instrText>
      </w:r>
      <w:r w:rsidR="002575D0">
        <w:fldChar w:fldCharType="separate"/>
      </w:r>
      <w:r w:rsidR="002575D0">
        <w:rPr>
          <w:noProof/>
        </w:rPr>
        <w:t>1</w:t>
      </w:r>
      <w:r w:rsidR="002575D0">
        <w:rPr>
          <w:noProof/>
        </w:rPr>
        <w:fldChar w:fldCharType="end"/>
      </w:r>
      <w:r w:rsidRPr="00C501F4">
        <w:t>: Childhood asthma incidence rate flow chart.</w:t>
      </w:r>
    </w:p>
    <w:p w14:paraId="01B240D5" w14:textId="77777777" w:rsidR="00304F31" w:rsidRPr="00C659F6" w:rsidRDefault="00FA039D" w:rsidP="00C659F6">
      <w:pPr>
        <w:spacing w:line="256" w:lineRule="auto"/>
        <w:rPr>
          <w:b/>
          <w:bCs/>
        </w:rPr>
      </w:pPr>
      <w:r>
        <w:rPr>
          <w:noProof/>
        </w:rPr>
        <w:pict w14:anchorId="2A710B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3" type="#_x0000_t75" style="width:467.25pt;height:554.25pt">
            <v:imagedata r:id="rId8" o:title="Asthma Flow Chart-Asthma incidente rate"/>
          </v:shape>
        </w:pict>
      </w:r>
    </w:p>
    <w:p w14:paraId="2E6DE0CE" w14:textId="59B845C3" w:rsidR="003B6DF5" w:rsidRDefault="003B6DF5" w:rsidP="003B6DF5">
      <w:pPr>
        <w:pStyle w:val="Caption"/>
        <w:keepNext/>
      </w:pPr>
      <w:r>
        <w:lastRenderedPageBreak/>
        <w:t xml:space="preserve">Figure </w:t>
      </w:r>
      <w:r w:rsidR="002575D0">
        <w:fldChar w:fldCharType="begin"/>
      </w:r>
      <w:r w:rsidR="002575D0">
        <w:instrText xml:space="preserve"> SEQ Figure \* ARABIC </w:instrText>
      </w:r>
      <w:r w:rsidR="002575D0">
        <w:fldChar w:fldCharType="separate"/>
      </w:r>
      <w:r w:rsidR="002575D0">
        <w:rPr>
          <w:noProof/>
        </w:rPr>
        <w:t>2</w:t>
      </w:r>
      <w:r w:rsidR="002575D0">
        <w:rPr>
          <w:noProof/>
        </w:rPr>
        <w:fldChar w:fldCharType="end"/>
      </w:r>
      <w:r w:rsidRPr="00114C1D">
        <w:t>: Attributable fraction by median income grp stratified into living location</w:t>
      </w:r>
    </w:p>
    <w:p w14:paraId="485605DF" w14:textId="77777777" w:rsidR="00304F31" w:rsidRPr="003B6DF5" w:rsidRDefault="00FA039D" w:rsidP="003B6DF5">
      <w:pPr>
        <w:spacing w:line="256" w:lineRule="auto"/>
        <w:rPr>
          <w:b/>
          <w:bCs/>
        </w:rPr>
      </w:pPr>
      <w:r>
        <w:pict w14:anchorId="4DD15953">
          <v:shape id="_x0000_i1074" type="#_x0000_t75" style="width:468pt;height:295.5pt">
            <v:imagedata r:id="rId9" o:title="p11"/>
          </v:shape>
        </w:pict>
      </w:r>
    </w:p>
    <w:p w14:paraId="272C0DFC" w14:textId="7FEE00DA" w:rsidR="003B6DF5" w:rsidRDefault="003B6DF5" w:rsidP="00C659F6">
      <w:pPr>
        <w:pStyle w:val="Caption"/>
        <w:keepNext/>
      </w:pPr>
      <w:r>
        <w:t xml:space="preserve">Figure </w:t>
      </w:r>
      <w:r w:rsidR="002575D0">
        <w:fldChar w:fldCharType="begin"/>
      </w:r>
      <w:r w:rsidR="002575D0">
        <w:instrText xml:space="preserve"> SEQ Figure \* ARABIC </w:instrText>
      </w:r>
      <w:r w:rsidR="002575D0">
        <w:fldChar w:fldCharType="separate"/>
      </w:r>
      <w:r w:rsidR="002575D0">
        <w:rPr>
          <w:noProof/>
        </w:rPr>
        <w:t>3</w:t>
      </w:r>
      <w:r w:rsidR="002575D0">
        <w:rPr>
          <w:noProof/>
        </w:rPr>
        <w:fldChar w:fldCharType="end"/>
      </w:r>
      <w:r w:rsidRPr="000D21E0">
        <w:t>: Attributable fraction by state</w:t>
      </w:r>
    </w:p>
    <w:p w14:paraId="60214B72" w14:textId="77777777" w:rsidR="00304F31" w:rsidRPr="003B6DF5" w:rsidRDefault="00FA039D" w:rsidP="003B6DF5">
      <w:pPr>
        <w:spacing w:line="256" w:lineRule="auto"/>
        <w:rPr>
          <w:b/>
          <w:bCs/>
        </w:rPr>
      </w:pPr>
      <w:r>
        <w:pict w14:anchorId="735CAC7A">
          <v:shape id="_x0000_i1075" type="#_x0000_t75" style="width:468pt;height:295.5pt">
            <v:imagedata r:id="rId10" o:title="p12"/>
          </v:shape>
        </w:pict>
      </w:r>
    </w:p>
    <w:p w14:paraId="78583884" w14:textId="6DF49E87" w:rsidR="00C659F6" w:rsidRDefault="00C659F6" w:rsidP="00C659F6">
      <w:pPr>
        <w:pStyle w:val="Caption"/>
        <w:keepNext/>
      </w:pPr>
      <w:r>
        <w:lastRenderedPageBreak/>
        <w:t xml:space="preserve">Figure </w:t>
      </w:r>
      <w:r w:rsidR="002575D0">
        <w:fldChar w:fldCharType="begin"/>
      </w:r>
      <w:r w:rsidR="002575D0">
        <w:instrText xml:space="preserve"> SEQ Figure \* ARABIC </w:instrText>
      </w:r>
      <w:r w:rsidR="002575D0">
        <w:fldChar w:fldCharType="separate"/>
      </w:r>
      <w:r w:rsidR="002575D0">
        <w:rPr>
          <w:noProof/>
        </w:rPr>
        <w:t>4</w:t>
      </w:r>
      <w:r w:rsidR="002575D0">
        <w:rPr>
          <w:noProof/>
        </w:rPr>
        <w:fldChar w:fldCharType="end"/>
      </w:r>
      <w:r w:rsidRPr="00A2791C">
        <w:t>: Attributable fraction by state and living location</w:t>
      </w:r>
    </w:p>
    <w:p w14:paraId="6B7D1391" w14:textId="77777777" w:rsidR="00304F31" w:rsidRPr="00C659F6" w:rsidRDefault="00FA039D" w:rsidP="00C659F6">
      <w:pPr>
        <w:spacing w:line="256" w:lineRule="auto"/>
        <w:rPr>
          <w:b/>
          <w:bCs/>
        </w:rPr>
      </w:pPr>
      <w:r>
        <w:pict w14:anchorId="4551B0AB">
          <v:shape id="_x0000_i1076" type="#_x0000_t75" style="width:468pt;height:591pt">
            <v:imagedata r:id="rId11" o:title="p14"/>
          </v:shape>
        </w:pict>
      </w:r>
    </w:p>
    <w:p w14:paraId="38648601" w14:textId="5841D001" w:rsidR="00C659F6" w:rsidRDefault="00C659F6" w:rsidP="00C659F6">
      <w:pPr>
        <w:pStyle w:val="Caption"/>
        <w:keepNext/>
      </w:pPr>
      <w:r>
        <w:lastRenderedPageBreak/>
        <w:t xml:space="preserve">Figure </w:t>
      </w:r>
      <w:r w:rsidR="002575D0">
        <w:fldChar w:fldCharType="begin"/>
      </w:r>
      <w:r w:rsidR="002575D0">
        <w:instrText xml:space="preserve"> SEQ Figure \* ARABIC </w:instrText>
      </w:r>
      <w:r w:rsidR="002575D0">
        <w:fldChar w:fldCharType="separate"/>
      </w:r>
      <w:r w:rsidR="002575D0">
        <w:rPr>
          <w:noProof/>
        </w:rPr>
        <w:t>5</w:t>
      </w:r>
      <w:r w:rsidR="002575D0">
        <w:rPr>
          <w:noProof/>
        </w:rPr>
        <w:fldChar w:fldCharType="end"/>
      </w:r>
      <w:r w:rsidRPr="00A0472D">
        <w:t>: Attributable fraction by state and median income group</w:t>
      </w:r>
    </w:p>
    <w:p w14:paraId="0375B699" w14:textId="77777777" w:rsidR="00304F31" w:rsidRPr="00C659F6" w:rsidRDefault="00FA039D" w:rsidP="00C659F6">
      <w:pPr>
        <w:spacing w:line="256" w:lineRule="auto"/>
        <w:rPr>
          <w:b/>
          <w:bCs/>
        </w:rPr>
      </w:pPr>
      <w:r>
        <w:pict w14:anchorId="69F35CC5">
          <v:shape id="_x0000_i1072" type="#_x0000_t75" style="width:468pt;height:591pt">
            <v:imagedata r:id="rId12" o:title="p13"/>
          </v:shape>
        </w:pict>
      </w:r>
    </w:p>
    <w:p w14:paraId="55EAC414" w14:textId="77777777" w:rsidR="008A56ED" w:rsidRDefault="008A56ED"/>
    <w:sectPr w:rsidR="008A56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Khreis, Haneen" w:date="2019-05-17T15:02:00Z" w:initials="KH">
    <w:p w14:paraId="309EF017" w14:textId="77777777" w:rsidR="00B87C73" w:rsidRDefault="00B87C73" w:rsidP="00B87C73">
      <w:pPr>
        <w:pStyle w:val="CommentText"/>
      </w:pPr>
      <w:r>
        <w:rPr>
          <w:rStyle w:val="CommentReference"/>
        </w:rPr>
        <w:annotationRef/>
      </w:r>
      <w:r>
        <w:t xml:space="preserve">Reword to make consistent with the text above </w:t>
      </w:r>
    </w:p>
  </w:comment>
  <w:comment w:id="3" w:author="Khreis, Haneen" w:date="2019-05-17T15:02:00Z" w:initials="KH">
    <w:p w14:paraId="5C6D8243" w14:textId="77777777" w:rsidR="00B87C73" w:rsidRDefault="00B87C73" w:rsidP="00B87C73">
      <w:pPr>
        <w:pStyle w:val="CommentText"/>
      </w:pPr>
      <w:r>
        <w:rPr>
          <w:rStyle w:val="CommentReference"/>
        </w:rPr>
        <w:annotationRef/>
      </w:r>
      <w:r>
        <w:t xml:space="preserve">Add $ signs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09EF017" w15:done="1"/>
  <w15:commentEx w15:paraId="5C6D8243" w15:done="1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2790" w:hanging="360"/>
      </w:p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1" w15:restartNumberingAfterBreak="0">
    <w:nsid w:val="0C1542C6"/>
    <w:multiLevelType w:val="hybridMultilevel"/>
    <w:tmpl w:val="8C04FE1C"/>
    <w:lvl w:ilvl="0" w:tplc="02D868B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C83C99"/>
    <w:multiLevelType w:val="hybridMultilevel"/>
    <w:tmpl w:val="EAC63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ED5AF8"/>
    <w:multiLevelType w:val="hybridMultilevel"/>
    <w:tmpl w:val="586A4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325443"/>
    <w:multiLevelType w:val="hybridMultilevel"/>
    <w:tmpl w:val="B29C99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D43BA3"/>
    <w:multiLevelType w:val="hybridMultilevel"/>
    <w:tmpl w:val="504E14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798668C"/>
    <w:multiLevelType w:val="hybridMultilevel"/>
    <w:tmpl w:val="AE9E55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F007467"/>
    <w:multiLevelType w:val="hybridMultilevel"/>
    <w:tmpl w:val="E55EDABA"/>
    <w:lvl w:ilvl="0" w:tplc="98D818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CC49D9"/>
    <w:multiLevelType w:val="hybridMultilevel"/>
    <w:tmpl w:val="D27439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C164DC"/>
    <w:multiLevelType w:val="hybridMultilevel"/>
    <w:tmpl w:val="A1269C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4D3371C"/>
    <w:multiLevelType w:val="hybridMultilevel"/>
    <w:tmpl w:val="B7F85DB4"/>
    <w:lvl w:ilvl="0" w:tplc="03CAC6B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6795203"/>
    <w:multiLevelType w:val="hybridMultilevel"/>
    <w:tmpl w:val="273C7CE0"/>
    <w:lvl w:ilvl="0" w:tplc="34AC287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1C48DA"/>
    <w:multiLevelType w:val="hybridMultilevel"/>
    <w:tmpl w:val="92D6BCF8"/>
    <w:lvl w:ilvl="0" w:tplc="1F6CD46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</w:num>
  <w:num w:numId="3">
    <w:abstractNumId w:val="6"/>
  </w:num>
  <w:num w:numId="4">
    <w:abstractNumId w:val="11"/>
  </w:num>
  <w:num w:numId="5">
    <w:abstractNumId w:val="12"/>
  </w:num>
  <w:num w:numId="6">
    <w:abstractNumId w:val="0"/>
  </w:num>
  <w:num w:numId="7">
    <w:abstractNumId w:val="10"/>
  </w:num>
  <w:num w:numId="8">
    <w:abstractNumId w:val="2"/>
  </w:num>
  <w:num w:numId="9">
    <w:abstractNumId w:val="3"/>
  </w:num>
  <w:num w:numId="10">
    <w:abstractNumId w:val="5"/>
  </w:num>
  <w:num w:numId="11">
    <w:abstractNumId w:val="4"/>
  </w:num>
  <w:num w:numId="12">
    <w:abstractNumId w:val="7"/>
  </w:num>
  <w:num w:numId="13">
    <w:abstractNumId w:val="14"/>
  </w:num>
  <w:num w:numId="14">
    <w:abstractNumId w:val="13"/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</w:num>
  <w:num w:numId="1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Khreis, Haneen">
    <w15:presenceInfo w15:providerId="AD" w15:userId="S::H-Khreis@tti.tamu.edu::9c1ee4bb-b1fc-461e-8e38-86cdff70d32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DAzMDC1NDUwNDRW0lEKTi0uzszPAykwqgUAlozpSSwAAAA="/>
  </w:docVars>
  <w:rsids>
    <w:rsidRoot w:val="00304F31"/>
    <w:rsid w:val="000678CF"/>
    <w:rsid w:val="002575D0"/>
    <w:rsid w:val="00274044"/>
    <w:rsid w:val="00304F31"/>
    <w:rsid w:val="003A6578"/>
    <w:rsid w:val="003B6DF5"/>
    <w:rsid w:val="008A56ED"/>
    <w:rsid w:val="00B87C73"/>
    <w:rsid w:val="00C659F6"/>
    <w:rsid w:val="00E766F7"/>
    <w:rsid w:val="00EE3363"/>
    <w:rsid w:val="00FA0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6B736"/>
  <w15:chartTrackingRefBased/>
  <w15:docId w15:val="{06500209-C70D-4A44-9D22-087AB6931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7C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F3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3B6DF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A03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03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03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039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3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39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FA039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A039D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A039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A039D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FA039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A039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A039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A039D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FA03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0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039D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A039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FA039D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988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1F1D9-5384-4F53-B7EA-32C4F43165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6</Pages>
  <Words>625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7</cp:revision>
  <dcterms:created xsi:type="dcterms:W3CDTF">2019-05-20T17:18:00Z</dcterms:created>
  <dcterms:modified xsi:type="dcterms:W3CDTF">2019-05-22T21:00:00Z</dcterms:modified>
</cp:coreProperties>
</file>